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387EFDE9" w:rsidR="00932689" w:rsidRDefault="002E36E0">
      <w:pPr>
        <w:spacing w:before="240" w:after="200"/>
      </w:pPr>
      <w:r>
        <w:t>CoolSculpting Elite</w:t>
      </w:r>
      <w:r w:rsidR="00C728CE">
        <w:t xml:space="preserve"> Before and </w:t>
      </w:r>
      <w:proofErr w:type="spellStart"/>
      <w:r w:rsidR="00C728CE">
        <w:t>After.Article.New</w:t>
      </w:r>
      <w:proofErr w:type="spellEnd"/>
      <w:r w:rsidR="00C728CE">
        <w:t xml:space="preserve"> England Center for Body </w:t>
      </w:r>
      <w:proofErr w:type="spellStart"/>
      <w:r w:rsidR="00C728CE">
        <w:t>Sculpting</w:t>
      </w:r>
      <w:r>
        <w:t>s</w:t>
      </w:r>
      <w:r w:rsidR="00C728CE">
        <w:t>.KA</w:t>
      </w:r>
      <w:proofErr w:type="spellEnd"/>
    </w:p>
    <w:p w14:paraId="00000002" w14:textId="03F78794" w:rsidR="00932689" w:rsidRDefault="00C728CE">
      <w:pPr>
        <w:spacing w:before="240" w:after="200"/>
      </w:pPr>
      <w:r>
        <w:t xml:space="preserve">KW </w:t>
      </w:r>
      <w:r w:rsidR="002E36E0">
        <w:t>CoolSculpting Elite</w:t>
      </w:r>
      <w:r>
        <w:t xml:space="preserve"> before and after</w:t>
      </w:r>
    </w:p>
    <w:p w14:paraId="00000003" w14:textId="37C7683C" w:rsidR="00932689" w:rsidRDefault="00C728CE">
      <w:pPr>
        <w:spacing w:before="240" w:after="200"/>
      </w:pPr>
      <w:r>
        <w:t>/</w:t>
      </w:r>
      <w:r w:rsidR="002E36E0">
        <w:t>CoolSculpting Elite</w:t>
      </w:r>
      <w:r>
        <w:t xml:space="preserve"> before and after</w:t>
      </w:r>
    </w:p>
    <w:p w14:paraId="00000004" w14:textId="6B89F591" w:rsidR="00932689" w:rsidRDefault="00C728CE">
      <w:pPr>
        <w:spacing w:before="240" w:after="200"/>
      </w:pPr>
      <w:r>
        <w:t xml:space="preserve">Meta: </w:t>
      </w:r>
      <w:r w:rsidR="002E36E0">
        <w:t>CoolSculpting Elite</w:t>
      </w:r>
      <w:r>
        <w:t xml:space="preserve"> before and after pictures show potential patients what is possible with this fat</w:t>
      </w:r>
      <w:r w:rsidR="002E36E0">
        <w:t>-</w:t>
      </w:r>
      <w:r>
        <w:t>freezing procedure that contours lean, sexy curves. Learn more.</w:t>
      </w:r>
    </w:p>
    <w:p w14:paraId="00000005" w14:textId="0287CA02" w:rsidR="00932689" w:rsidRDefault="002E36E0">
      <w:pPr>
        <w:spacing w:before="240" w:after="200"/>
      </w:pPr>
      <w:r>
        <w:t>CoolSculpting Elite</w:t>
      </w:r>
      <w:r w:rsidR="00C728CE">
        <w:t xml:space="preserve"> Before and After Pictures | Proof Fat Freezing Works</w:t>
      </w:r>
    </w:p>
    <w:p w14:paraId="00000006" w14:textId="70B3EC4B" w:rsidR="00932689" w:rsidRPr="00E62DAD" w:rsidRDefault="002E36E0">
      <w:pPr>
        <w:spacing w:before="240" w:after="200"/>
        <w:rPr>
          <w:u w:val="single"/>
        </w:rPr>
      </w:pPr>
      <w:r>
        <w:t>CoolSculpting Elite</w:t>
      </w:r>
      <w:r w:rsidR="00C728CE">
        <w:t xml:space="preserve"> before and</w:t>
      </w:r>
      <w:r w:rsidR="00C728CE">
        <w:t xml:space="preserve"> after pictures reveal the body transformations possible with fat freezing. Not only does this treatment have impressive before and after results, but it also has rave reviews and scientific evidence to prove fat freezing works further. </w:t>
      </w:r>
      <w:r w:rsidR="00C728CE" w:rsidRPr="00E62DAD">
        <w:rPr>
          <w:u w:val="single"/>
        </w:rPr>
        <w:t xml:space="preserve">Learn more about </w:t>
      </w:r>
      <w:r w:rsidRPr="00E62DAD">
        <w:rPr>
          <w:u w:val="single"/>
        </w:rPr>
        <w:t>CoolSculpting Elite</w:t>
      </w:r>
      <w:r w:rsidR="00C728CE" w:rsidRPr="00E62DAD">
        <w:rPr>
          <w:u w:val="single"/>
        </w:rPr>
        <w:t xml:space="preserve"> here.</w:t>
      </w:r>
    </w:p>
    <w:p w14:paraId="00000007" w14:textId="70277D38" w:rsidR="00932689" w:rsidRDefault="002E36E0">
      <w:pPr>
        <w:spacing w:before="240" w:after="200"/>
      </w:pPr>
      <w:r>
        <w:t>CoolSculpting Elite</w:t>
      </w:r>
      <w:r w:rsidR="00C728CE">
        <w:t xml:space="preserve"> Before and After*</w:t>
      </w:r>
    </w:p>
    <w:p w14:paraId="00000008" w14:textId="4ED9CBDD" w:rsidR="00932689" w:rsidRDefault="002E36E0">
      <w:pPr>
        <w:spacing w:before="240" w:after="200"/>
      </w:pPr>
      <w:r>
        <w:t>CoolSculpting Elite</w:t>
      </w:r>
      <w:r w:rsidR="00C728CE">
        <w:t xml:space="preserve"> before and after images show the </w:t>
      </w:r>
      <w:r>
        <w:t>excellent</w:t>
      </w:r>
      <w:r w:rsidR="00C728CE">
        <w:t xml:space="preserve"> results possible with this treatment. These images also show how </w:t>
      </w:r>
      <w:r w:rsidR="00E62DAD">
        <w:t>the upgraded body contouring treatment</w:t>
      </w:r>
      <w:r w:rsidR="00C728CE">
        <w:t xml:space="preserve"> reduces unwanted fat deposits, sculpts attractive body curves, and defin</w:t>
      </w:r>
      <w:r w:rsidR="00C728CE">
        <w:t xml:space="preserve">es muscles. As with any cosmetic treatment, results will vary.* However, it is easy to see in </w:t>
      </w:r>
      <w:r w:rsidR="00E62DAD">
        <w:t xml:space="preserve">these </w:t>
      </w:r>
      <w:r w:rsidR="00C728CE">
        <w:t>before and after transformation</w:t>
      </w:r>
      <w:r w:rsidR="00E62DAD">
        <w:t>s,</w:t>
      </w:r>
      <w:r w:rsidR="00C728CE">
        <w:t xml:space="preserve"> that the patients </w:t>
      </w:r>
      <w:r w:rsidR="00C728CE">
        <w:t>achieve a noticeably more lean, sculpted physique.</w:t>
      </w:r>
    </w:p>
    <w:p w14:paraId="00000009" w14:textId="3CE093BA" w:rsidR="00932689" w:rsidRDefault="002E36E0">
      <w:pPr>
        <w:spacing w:before="240" w:after="200"/>
      </w:pPr>
      <w:r>
        <w:t>CoolSculpting Elite</w:t>
      </w:r>
      <w:r w:rsidR="00C728CE">
        <w:t xml:space="preserve"> Treatment Areas</w:t>
      </w:r>
    </w:p>
    <w:p w14:paraId="0000000A" w14:textId="0DC90389" w:rsidR="00932689" w:rsidRDefault="002E36E0">
      <w:pPr>
        <w:spacing w:before="240" w:after="200"/>
      </w:pPr>
      <w:r>
        <w:t>CoolSculpting Elite</w:t>
      </w:r>
      <w:r w:rsidR="00C728CE">
        <w:t xml:space="preserve"> before and after </w:t>
      </w:r>
      <w:r w:rsidR="00E62DAD">
        <w:t>images</w:t>
      </w:r>
      <w:r w:rsidR="00C728CE">
        <w:t xml:space="preserve"> show that fat freezing is a </w:t>
      </w:r>
      <w:r w:rsidR="00E62DAD">
        <w:t>non-surgical bo</w:t>
      </w:r>
      <w:r w:rsidR="00C728CE">
        <w:t xml:space="preserve">dy contouring solution for </w:t>
      </w:r>
      <w:r>
        <w:t>specific</w:t>
      </w:r>
      <w:r w:rsidR="00C728CE">
        <w:t xml:space="preserve"> areas. Fat freezing can eliminate stubborn bulges in problem zones. The most popular treatment areas include:</w:t>
      </w:r>
    </w:p>
    <w:p w14:paraId="0000000B" w14:textId="77777777" w:rsidR="00932689" w:rsidRDefault="00C728CE">
      <w:pPr>
        <w:spacing w:before="240" w:after="200"/>
      </w:pPr>
      <w:r>
        <w:t>·</w:t>
      </w:r>
      <w:r>
        <w:rPr>
          <w:rFonts w:ascii="Times New Roman" w:eastAsia="Times New Roman" w:hAnsi="Times New Roman" w:cs="Times New Roman"/>
          <w:sz w:val="14"/>
          <w:szCs w:val="14"/>
        </w:rPr>
        <w:t xml:space="preserve">         </w:t>
      </w:r>
      <w:r>
        <w:t>The Abdomen</w:t>
      </w:r>
    </w:p>
    <w:p w14:paraId="0000000C" w14:textId="77777777" w:rsidR="00932689" w:rsidRDefault="00C728CE">
      <w:pPr>
        <w:spacing w:before="240" w:after="200"/>
      </w:pPr>
      <w:r>
        <w:t>·</w:t>
      </w:r>
      <w:r>
        <w:rPr>
          <w:rFonts w:ascii="Times New Roman" w:eastAsia="Times New Roman" w:hAnsi="Times New Roman" w:cs="Times New Roman"/>
          <w:sz w:val="14"/>
          <w:szCs w:val="14"/>
        </w:rPr>
        <w:t xml:space="preserve">         </w:t>
      </w:r>
      <w:r>
        <w:t>Banan</w:t>
      </w:r>
      <w:r>
        <w:t>a Rolls (Below the buttocks)</w:t>
      </w:r>
    </w:p>
    <w:p w14:paraId="0000000D" w14:textId="77777777" w:rsidR="00932689" w:rsidRDefault="00C728CE">
      <w:pPr>
        <w:spacing w:before="240" w:after="200"/>
      </w:pPr>
      <w:r>
        <w:t>·</w:t>
      </w:r>
      <w:r>
        <w:rPr>
          <w:rFonts w:ascii="Times New Roman" w:eastAsia="Times New Roman" w:hAnsi="Times New Roman" w:cs="Times New Roman"/>
          <w:sz w:val="14"/>
          <w:szCs w:val="14"/>
        </w:rPr>
        <w:t xml:space="preserve">         </w:t>
      </w:r>
      <w:r>
        <w:t>Hips and Flanks (Love handles)</w:t>
      </w:r>
    </w:p>
    <w:p w14:paraId="0000000E" w14:textId="77777777" w:rsidR="00932689" w:rsidRDefault="00C728CE">
      <w:pPr>
        <w:spacing w:before="240" w:after="200"/>
      </w:pPr>
      <w:r>
        <w:t>·</w:t>
      </w:r>
      <w:r>
        <w:rPr>
          <w:rFonts w:ascii="Times New Roman" w:eastAsia="Times New Roman" w:hAnsi="Times New Roman" w:cs="Times New Roman"/>
          <w:sz w:val="14"/>
          <w:szCs w:val="14"/>
        </w:rPr>
        <w:t xml:space="preserve">         </w:t>
      </w:r>
      <w:r>
        <w:t>The Back</w:t>
      </w:r>
    </w:p>
    <w:p w14:paraId="0000000F" w14:textId="77777777" w:rsidR="00932689" w:rsidRDefault="00C728CE">
      <w:pPr>
        <w:spacing w:before="240" w:after="200"/>
      </w:pPr>
      <w:r>
        <w:t>·</w:t>
      </w:r>
      <w:r>
        <w:rPr>
          <w:rFonts w:ascii="Times New Roman" w:eastAsia="Times New Roman" w:hAnsi="Times New Roman" w:cs="Times New Roman"/>
          <w:sz w:val="14"/>
          <w:szCs w:val="14"/>
        </w:rPr>
        <w:t xml:space="preserve">         </w:t>
      </w:r>
      <w:r>
        <w:t>The Armpits (Bra bulges)</w:t>
      </w:r>
    </w:p>
    <w:p w14:paraId="00000010" w14:textId="77777777" w:rsidR="00932689" w:rsidRDefault="00C728CE">
      <w:pPr>
        <w:spacing w:before="240" w:after="200"/>
      </w:pPr>
      <w:r>
        <w:t>·</w:t>
      </w:r>
      <w:r>
        <w:rPr>
          <w:rFonts w:ascii="Times New Roman" w:eastAsia="Times New Roman" w:hAnsi="Times New Roman" w:cs="Times New Roman"/>
          <w:sz w:val="14"/>
          <w:szCs w:val="14"/>
        </w:rPr>
        <w:t xml:space="preserve">         </w:t>
      </w:r>
      <w:r>
        <w:t>The Submental Region (Double chins and neck)</w:t>
      </w:r>
    </w:p>
    <w:p w14:paraId="00000011" w14:textId="77777777" w:rsidR="00932689" w:rsidRDefault="00C728CE">
      <w:pPr>
        <w:spacing w:before="240" w:after="200"/>
      </w:pPr>
      <w:r>
        <w:t>·</w:t>
      </w:r>
      <w:r>
        <w:rPr>
          <w:rFonts w:ascii="Times New Roman" w:eastAsia="Times New Roman" w:hAnsi="Times New Roman" w:cs="Times New Roman"/>
          <w:sz w:val="14"/>
          <w:szCs w:val="14"/>
        </w:rPr>
        <w:t xml:space="preserve">         </w:t>
      </w:r>
      <w:r>
        <w:t>Chest (Targets moobs on men)</w:t>
      </w:r>
    </w:p>
    <w:p w14:paraId="00000012" w14:textId="77777777" w:rsidR="00932689" w:rsidRDefault="00C728CE">
      <w:pPr>
        <w:spacing w:before="240" w:after="200"/>
      </w:pPr>
      <w:r>
        <w:t>·</w:t>
      </w:r>
      <w:r>
        <w:rPr>
          <w:rFonts w:ascii="Times New Roman" w:eastAsia="Times New Roman" w:hAnsi="Times New Roman" w:cs="Times New Roman"/>
          <w:sz w:val="14"/>
          <w:szCs w:val="14"/>
        </w:rPr>
        <w:t xml:space="preserve">         </w:t>
      </w:r>
      <w:r>
        <w:t>Upper arms</w:t>
      </w:r>
    </w:p>
    <w:p w14:paraId="00000013" w14:textId="3E6C83A4" w:rsidR="00932689" w:rsidRDefault="00C728CE">
      <w:pPr>
        <w:spacing w:before="240" w:after="200"/>
      </w:pPr>
      <w:r>
        <w:t xml:space="preserve">How Does </w:t>
      </w:r>
      <w:r w:rsidR="002E36E0">
        <w:t>CoolSculpting Elite</w:t>
      </w:r>
      <w:r>
        <w:t xml:space="preserve"> Work?</w:t>
      </w:r>
    </w:p>
    <w:p w14:paraId="00000014" w14:textId="467CD8B7" w:rsidR="00932689" w:rsidRDefault="002E36E0">
      <w:pPr>
        <w:spacing w:before="240" w:after="200"/>
      </w:pPr>
      <w:r>
        <w:lastRenderedPageBreak/>
        <w:t>CoolSculpting Elite</w:t>
      </w:r>
      <w:r w:rsidR="00C728CE">
        <w:t xml:space="preserve"> utilizes an </w:t>
      </w:r>
      <w:r w:rsidR="00C728CE" w:rsidRPr="00C728CE">
        <w:rPr>
          <w:u w:val="single"/>
        </w:rPr>
        <w:t>advanced science known as Cryolipolysis</w:t>
      </w:r>
      <w:r w:rsidR="00C728CE">
        <w:t xml:space="preserve">. Treatments reduce stubborn fat cells by freezing them to death. The revolutionary cooling technology of Cryolipolysis allows </w:t>
      </w:r>
      <w:r>
        <w:t>CoolSculpting Elite</w:t>
      </w:r>
      <w:r w:rsidR="00C728CE">
        <w:t xml:space="preserve"> the ability to freeze subcutaneous fat</w:t>
      </w:r>
      <w:r w:rsidR="00C728CE">
        <w:t xml:space="preserve"> cells without harming the skin or surrounding tissues. When frozen, the fat cells become brittle, and their membrane ruptures. The rupturing triggers apoptosis or cell death. After the treatment, the body’s immune system naturally collects the dead cells </w:t>
      </w:r>
      <w:r w:rsidR="00C728CE">
        <w:t>and disposes of them as waste.</w:t>
      </w:r>
    </w:p>
    <w:p w14:paraId="00000015" w14:textId="196A0263" w:rsidR="00932689" w:rsidRDefault="00C728CE">
      <w:pPr>
        <w:spacing w:before="240" w:after="200"/>
      </w:pPr>
      <w:r>
        <w:t xml:space="preserve">Visible fat reduction is evident after just one </w:t>
      </w:r>
      <w:r>
        <w:t xml:space="preserve">session. However, many patients have to undergo additional treatments to obtain the best fat-freezing results. Individual experiences will vary, but most patients </w:t>
      </w:r>
      <w:r>
        <w:t xml:space="preserve">see results in 8 to 12 weeks afterward. Because the fat cells are removed from the body, they can never grow back. </w:t>
      </w:r>
      <w:r w:rsidR="002E36E0">
        <w:t>CoolSculpting Elite</w:t>
      </w:r>
      <w:r>
        <w:t xml:space="preserve"> provides patients with lasting fat reduction.</w:t>
      </w:r>
    </w:p>
    <w:p w14:paraId="12EA4D56" w14:textId="79DF6BAB" w:rsidR="00C728CE" w:rsidRPr="00C728CE" w:rsidRDefault="00C728CE" w:rsidP="00C728CE">
      <w:pPr>
        <w:spacing w:before="240" w:after="200"/>
        <w:jc w:val="right"/>
        <w:rPr>
          <w:u w:val="single"/>
        </w:rPr>
      </w:pPr>
      <w:r w:rsidRPr="00C728CE">
        <w:rPr>
          <w:u w:val="single"/>
        </w:rPr>
        <w:t>Related article: Body Sculpting for Men &gt;&gt;</w:t>
      </w:r>
    </w:p>
    <w:p w14:paraId="00000016" w14:textId="106D50AA" w:rsidR="00932689" w:rsidRDefault="002E36E0">
      <w:pPr>
        <w:spacing w:before="240" w:after="200"/>
      </w:pPr>
      <w:r>
        <w:t>CoolSculpting Elite</w:t>
      </w:r>
      <w:r w:rsidR="00C728CE">
        <w:t xml:space="preserve"> Cost</w:t>
      </w:r>
    </w:p>
    <w:p w14:paraId="00000017" w14:textId="39A8ADE6" w:rsidR="00932689" w:rsidRDefault="00C728CE">
      <w:pPr>
        <w:spacing w:before="240" w:after="200"/>
      </w:pPr>
      <w:r>
        <w:t xml:space="preserve">While many patients are amazed by the </w:t>
      </w:r>
      <w:r>
        <w:t>before and</w:t>
      </w:r>
      <w:r>
        <w:t xml:space="preserve"> after pictures, most want to know more about the price per treatment. The truth is that </w:t>
      </w:r>
      <w:r w:rsidR="002E36E0">
        <w:t>CoolSculpting Elite's</w:t>
      </w:r>
      <w:r>
        <w:t xml:space="preserve"> cost will vary per person. Treatments are customized to fit the needs of the patient. Several factors affect treatment cost</w:t>
      </w:r>
      <w:r w:rsidR="002E36E0">
        <w:t>s</w:t>
      </w:r>
      <w:r>
        <w:t>, such as the number of treatm</w:t>
      </w:r>
      <w:r>
        <w:t xml:space="preserve">ent areas, the size and shape of applicators used, and the number of cooling sessions. Scheduling a free consultation is the best way to get your personal </w:t>
      </w:r>
      <w:r>
        <w:t>cost. Treatment specialists evaluate your body and create a customized plan to fit your</w:t>
      </w:r>
      <w:r>
        <w:t xml:space="preserve"> needs and budget.</w:t>
      </w:r>
    </w:p>
    <w:p w14:paraId="00000018" w14:textId="46CE96B9" w:rsidR="00932689" w:rsidRDefault="002E36E0">
      <w:pPr>
        <w:spacing w:before="240" w:after="200"/>
      </w:pPr>
      <w:r>
        <w:t>CoolSculpting Elite</w:t>
      </w:r>
      <w:r w:rsidR="00C728CE">
        <w:t xml:space="preserve"> Near Me</w:t>
      </w:r>
    </w:p>
    <w:p w14:paraId="00000019" w14:textId="0B1FA06F" w:rsidR="00932689" w:rsidRDefault="00C728CE">
      <w:pPr>
        <w:spacing w:before="240" w:after="200"/>
      </w:pPr>
      <w:r>
        <w:t xml:space="preserve">If you want to receive your own </w:t>
      </w:r>
      <w:r w:rsidR="002E36E0">
        <w:t>CoolSculpting Elite</w:t>
      </w:r>
      <w:r>
        <w:t xml:space="preserve"> before and after transformation, contact New England Center for Body Sculpting. We are a proud </w:t>
      </w:r>
      <w:r w:rsidR="002E36E0">
        <w:t>CoolSculpting Elite</w:t>
      </w:r>
      <w:r>
        <w:t xml:space="preserve"> provider in the Middleboro area. Call us at 508-747-0800 to </w:t>
      </w:r>
      <w:r>
        <w:t xml:space="preserve">schedule your free consultation or reach out to us online to learn more. </w:t>
      </w:r>
    </w:p>
    <w:p w14:paraId="0000001A" w14:textId="77777777" w:rsidR="00932689" w:rsidRDefault="00932689"/>
    <w:sectPr w:rsidR="00932689">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2MzQwMzc3NDcytjBT0lEKTi0uzszPAykwrAUAHXHgWSwAAAA="/>
  </w:docVars>
  <w:rsids>
    <w:rsidRoot w:val="00932689"/>
    <w:rsid w:val="002E36E0"/>
    <w:rsid w:val="007047A7"/>
    <w:rsid w:val="00932689"/>
    <w:rsid w:val="00A07F22"/>
    <w:rsid w:val="00C728CE"/>
    <w:rsid w:val="00E62D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5A6C5C"/>
  <w15:docId w15:val="{0D3D93DB-BB75-49E9-91C2-D288F4796B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550</Words>
  <Characters>313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4</cp:revision>
  <dcterms:created xsi:type="dcterms:W3CDTF">2021-05-01T16:44:00Z</dcterms:created>
  <dcterms:modified xsi:type="dcterms:W3CDTF">2021-05-01T16:50:00Z</dcterms:modified>
</cp:coreProperties>
</file>